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6872F" w14:textId="77777777" w:rsidR="00822559" w:rsidRPr="00725EA6" w:rsidRDefault="00822559"/>
    <w:p w14:paraId="2F0CE606" w14:textId="77777777" w:rsidR="00C86C1A" w:rsidRPr="00725EA6" w:rsidRDefault="00FA0C1B" w:rsidP="00C86C1A">
      <w:pPr>
        <w:jc w:val="center"/>
        <w:rPr>
          <w:b/>
        </w:rPr>
      </w:pPr>
      <w:r w:rsidRPr="00725EA6">
        <w:rPr>
          <w:b/>
        </w:rPr>
        <w:t>Letter of Instruction</w:t>
      </w:r>
      <w:r w:rsidR="00372002" w:rsidRPr="00725EA6">
        <w:rPr>
          <w:b/>
        </w:rPr>
        <w:t xml:space="preserve"> </w:t>
      </w:r>
      <w:r w:rsidR="00C86C1A" w:rsidRPr="00725EA6">
        <w:rPr>
          <w:b/>
        </w:rPr>
        <w:t>for: ____________</w:t>
      </w:r>
    </w:p>
    <w:p w14:paraId="5F616067" w14:textId="5F48BA6E" w:rsidR="00FA0C1B" w:rsidRPr="00725EA6" w:rsidRDefault="009019A7" w:rsidP="00512700">
      <w:pPr>
        <w:jc w:val="center"/>
        <w:rPr>
          <w:b/>
        </w:rPr>
      </w:pPr>
      <w:r w:rsidRPr="00725EA6">
        <w:rPr>
          <w:b/>
        </w:rPr>
        <w:t>Last updated</w:t>
      </w:r>
      <w:r w:rsidR="00044C40" w:rsidRPr="00725EA6">
        <w:rPr>
          <w:b/>
        </w:rPr>
        <w:t xml:space="preserve">: </w:t>
      </w:r>
      <w:r w:rsidR="005C63F2" w:rsidRPr="00725EA6">
        <w:rPr>
          <w:b/>
        </w:rPr>
        <w:t>______________</w:t>
      </w:r>
    </w:p>
    <w:p w14:paraId="0424F2BE" w14:textId="77777777" w:rsidR="00170CAA" w:rsidRPr="00725EA6" w:rsidRDefault="00170CAA" w:rsidP="00512700">
      <w:pPr>
        <w:jc w:val="center"/>
        <w:rPr>
          <w:b/>
        </w:rPr>
      </w:pPr>
    </w:p>
    <w:p w14:paraId="35BC4608" w14:textId="77777777" w:rsidR="00FA0C1B" w:rsidRPr="00725EA6" w:rsidRDefault="00FA0C1B"/>
    <w:p w14:paraId="12D768FE" w14:textId="77777777" w:rsidR="00E81589" w:rsidRPr="00725EA6" w:rsidRDefault="00E81589" w:rsidP="00E81589">
      <w:pPr>
        <w:rPr>
          <w:b/>
          <w:u w:val="single"/>
        </w:rPr>
      </w:pPr>
      <w:r w:rsidRPr="00725EA6">
        <w:rPr>
          <w:b/>
          <w:u w:val="single"/>
        </w:rPr>
        <w:t>Personal Information</w:t>
      </w:r>
    </w:p>
    <w:p w14:paraId="2153B10D" w14:textId="22BBF992" w:rsidR="00495906" w:rsidRPr="00725EA6" w:rsidRDefault="00C447F0" w:rsidP="00C447F0">
      <w:pPr>
        <w:pStyle w:val="ListParagraph"/>
        <w:numPr>
          <w:ilvl w:val="0"/>
          <w:numId w:val="28"/>
        </w:numPr>
        <w:rPr>
          <w:b/>
        </w:rPr>
      </w:pPr>
      <w:r w:rsidRPr="00725EA6">
        <w:rPr>
          <w:b/>
        </w:rPr>
        <w:t>Date o</w:t>
      </w:r>
      <w:r w:rsidR="00E81589" w:rsidRPr="00725EA6">
        <w:rPr>
          <w:b/>
        </w:rPr>
        <w:t>f Birth</w:t>
      </w:r>
    </w:p>
    <w:p w14:paraId="20621235" w14:textId="77777777" w:rsidR="00495906" w:rsidRPr="00725EA6" w:rsidRDefault="00495906" w:rsidP="00495906">
      <w:pPr>
        <w:pStyle w:val="ListParagraph"/>
        <w:rPr>
          <w:b/>
        </w:rPr>
      </w:pPr>
    </w:p>
    <w:p w14:paraId="6CE381B5" w14:textId="23F24BD3" w:rsidR="00E81589" w:rsidRPr="00725EA6" w:rsidRDefault="00C447F0" w:rsidP="00C447F0">
      <w:pPr>
        <w:pStyle w:val="ListParagraph"/>
        <w:numPr>
          <w:ilvl w:val="0"/>
          <w:numId w:val="28"/>
        </w:numPr>
        <w:rPr>
          <w:b/>
        </w:rPr>
      </w:pPr>
      <w:r w:rsidRPr="00725EA6">
        <w:rPr>
          <w:b/>
        </w:rPr>
        <w:t>S</w:t>
      </w:r>
      <w:r w:rsidR="00E81589" w:rsidRPr="00725EA6">
        <w:rPr>
          <w:b/>
        </w:rPr>
        <w:t>ocial Security Number</w:t>
      </w:r>
    </w:p>
    <w:p w14:paraId="311AFB41" w14:textId="21751EBA" w:rsidR="009510F7" w:rsidRPr="00725EA6" w:rsidRDefault="009510F7"/>
    <w:p w14:paraId="252885C9" w14:textId="77777777" w:rsidR="00C447F0" w:rsidRPr="00725EA6" w:rsidRDefault="00C447F0">
      <w:pPr>
        <w:rPr>
          <w:b/>
          <w:u w:val="single"/>
        </w:rPr>
      </w:pPr>
    </w:p>
    <w:p w14:paraId="5D2A17B3" w14:textId="77777777" w:rsidR="00FA0C1B" w:rsidRPr="00725EA6" w:rsidRDefault="00FA0C1B">
      <w:pPr>
        <w:rPr>
          <w:b/>
          <w:u w:val="single"/>
        </w:rPr>
      </w:pPr>
      <w:r w:rsidRPr="00725EA6">
        <w:rPr>
          <w:b/>
          <w:u w:val="single"/>
        </w:rPr>
        <w:t>List of Professionals</w:t>
      </w:r>
    </w:p>
    <w:p w14:paraId="32DC0C10" w14:textId="2A1EDE1F" w:rsidR="00FA0C1B" w:rsidRPr="00725EA6" w:rsidRDefault="00FA0C1B" w:rsidP="00170CAA">
      <w:pPr>
        <w:pStyle w:val="ListParagraph"/>
        <w:numPr>
          <w:ilvl w:val="0"/>
          <w:numId w:val="1"/>
        </w:numPr>
        <w:rPr>
          <w:b/>
        </w:rPr>
      </w:pPr>
      <w:r w:rsidRPr="00725EA6">
        <w:rPr>
          <w:b/>
        </w:rPr>
        <w:t xml:space="preserve">Financial </w:t>
      </w:r>
      <w:r w:rsidR="00F1692E" w:rsidRPr="00725EA6">
        <w:rPr>
          <w:b/>
        </w:rPr>
        <w:t>Planners</w:t>
      </w:r>
    </w:p>
    <w:p w14:paraId="7D3C1882" w14:textId="77777777" w:rsidR="00170CAA" w:rsidRPr="00725EA6" w:rsidRDefault="00170CAA" w:rsidP="00170CAA">
      <w:pPr>
        <w:pStyle w:val="ListParagraph"/>
        <w:rPr>
          <w:b/>
        </w:rPr>
      </w:pPr>
    </w:p>
    <w:p w14:paraId="2B58B6B3" w14:textId="05853DD9" w:rsidR="00032C48" w:rsidRPr="00725EA6" w:rsidRDefault="00FA0C1B" w:rsidP="00170CAA">
      <w:pPr>
        <w:numPr>
          <w:ilvl w:val="0"/>
          <w:numId w:val="1"/>
        </w:numPr>
        <w:rPr>
          <w:b/>
        </w:rPr>
      </w:pPr>
      <w:r w:rsidRPr="00725EA6">
        <w:rPr>
          <w:b/>
        </w:rPr>
        <w:t>CPA</w:t>
      </w:r>
      <w:r w:rsidR="00044C40" w:rsidRPr="00725EA6">
        <w:rPr>
          <w:b/>
        </w:rPr>
        <w:t xml:space="preserve"> </w:t>
      </w:r>
    </w:p>
    <w:p w14:paraId="63A262CE" w14:textId="77777777" w:rsidR="00170CAA" w:rsidRPr="00725EA6" w:rsidRDefault="00170CAA" w:rsidP="00170CAA">
      <w:pPr>
        <w:rPr>
          <w:b/>
        </w:rPr>
      </w:pPr>
    </w:p>
    <w:p w14:paraId="2A335A35" w14:textId="4BA002E5" w:rsidR="00FA0C1B" w:rsidRPr="00725EA6" w:rsidRDefault="00FA0C1B" w:rsidP="00170CAA">
      <w:pPr>
        <w:numPr>
          <w:ilvl w:val="0"/>
          <w:numId w:val="1"/>
        </w:numPr>
        <w:rPr>
          <w:b/>
        </w:rPr>
      </w:pPr>
      <w:r w:rsidRPr="00725EA6">
        <w:rPr>
          <w:b/>
        </w:rPr>
        <w:t>Estate Planning Attorney</w:t>
      </w:r>
      <w:r w:rsidR="005C63F2" w:rsidRPr="00725EA6">
        <w:rPr>
          <w:b/>
        </w:rPr>
        <w:t xml:space="preserve"> </w:t>
      </w:r>
    </w:p>
    <w:p w14:paraId="7E09DA6B" w14:textId="77777777" w:rsidR="00C447F0" w:rsidRPr="00725EA6" w:rsidRDefault="00C447F0" w:rsidP="00C447F0">
      <w:pPr>
        <w:pStyle w:val="ListParagraph"/>
        <w:rPr>
          <w:b/>
        </w:rPr>
      </w:pPr>
    </w:p>
    <w:p w14:paraId="549BF4C4" w14:textId="33058C59" w:rsidR="00C447F0" w:rsidRPr="00725EA6" w:rsidRDefault="00C447F0" w:rsidP="00A05175">
      <w:pPr>
        <w:ind w:left="720"/>
        <w:rPr>
          <w:bCs/>
        </w:rPr>
      </w:pPr>
      <w:r w:rsidRPr="00725EA6">
        <w:rPr>
          <w:bCs/>
        </w:rPr>
        <w:t>John A. Pierce, Esq.</w:t>
      </w:r>
    </w:p>
    <w:p w14:paraId="76E606FF" w14:textId="6140CA34" w:rsidR="00C447F0" w:rsidRPr="00725EA6" w:rsidRDefault="00C447F0" w:rsidP="00A05175">
      <w:pPr>
        <w:ind w:left="720"/>
        <w:rPr>
          <w:bCs/>
        </w:rPr>
      </w:pPr>
      <w:r w:rsidRPr="00725EA6">
        <w:rPr>
          <w:bCs/>
        </w:rPr>
        <w:t>(276) 206-9615</w:t>
      </w:r>
    </w:p>
    <w:p w14:paraId="0D9A1B6A" w14:textId="4DB31D5F" w:rsidR="00C447F0" w:rsidRPr="00725EA6" w:rsidRDefault="001900AB" w:rsidP="00A05175">
      <w:pPr>
        <w:ind w:left="720"/>
        <w:rPr>
          <w:bCs/>
        </w:rPr>
      </w:pPr>
      <w:hyperlink r:id="rId7" w:history="1">
        <w:r w:rsidR="00C447F0" w:rsidRPr="00725EA6">
          <w:rPr>
            <w:rStyle w:val="Hyperlink"/>
            <w:bCs/>
          </w:rPr>
          <w:t>John@JohnPierceEsq.com</w:t>
        </w:r>
      </w:hyperlink>
    </w:p>
    <w:p w14:paraId="0F185BD4" w14:textId="77777777" w:rsidR="00F82166" w:rsidRPr="00725EA6" w:rsidRDefault="00F82166" w:rsidP="00512700"/>
    <w:p w14:paraId="47194264" w14:textId="2F14CAC6" w:rsidR="00A05175" w:rsidRPr="00725EA6" w:rsidRDefault="00060993" w:rsidP="00A05175">
      <w:pPr>
        <w:numPr>
          <w:ilvl w:val="0"/>
          <w:numId w:val="1"/>
        </w:numPr>
        <w:rPr>
          <w:b/>
        </w:rPr>
      </w:pPr>
      <w:r w:rsidRPr="00725EA6">
        <w:rPr>
          <w:b/>
        </w:rPr>
        <w:t>Life Insurance Agent</w:t>
      </w:r>
      <w:r w:rsidR="005C63F2" w:rsidRPr="00725EA6">
        <w:rPr>
          <w:b/>
        </w:rPr>
        <w:t xml:space="preserve"> </w:t>
      </w:r>
    </w:p>
    <w:p w14:paraId="4BB3DC9B" w14:textId="77777777" w:rsidR="00A05175" w:rsidRPr="00725EA6" w:rsidRDefault="00A05175" w:rsidP="00A05175">
      <w:pPr>
        <w:ind w:left="720"/>
        <w:rPr>
          <w:b/>
        </w:rPr>
      </w:pPr>
    </w:p>
    <w:p w14:paraId="45CF530A" w14:textId="0E1E9A7C" w:rsidR="00E00D00" w:rsidRPr="00725EA6" w:rsidRDefault="00F60F8B" w:rsidP="00A05175">
      <w:pPr>
        <w:numPr>
          <w:ilvl w:val="0"/>
          <w:numId w:val="1"/>
        </w:numPr>
        <w:rPr>
          <w:b/>
        </w:rPr>
      </w:pPr>
      <w:r w:rsidRPr="00725EA6">
        <w:rPr>
          <w:b/>
        </w:rPr>
        <w:t>Property &amp; Casualty Insurance Agent</w:t>
      </w:r>
      <w:r w:rsidR="005C63F2" w:rsidRPr="00725EA6">
        <w:rPr>
          <w:b/>
        </w:rPr>
        <w:t xml:space="preserve"> </w:t>
      </w:r>
    </w:p>
    <w:p w14:paraId="3DB18F75" w14:textId="4E22F582" w:rsidR="00E00D00" w:rsidRPr="00725EA6" w:rsidRDefault="00E00D00" w:rsidP="00E00D00">
      <w:pPr>
        <w:ind w:left="360"/>
      </w:pPr>
    </w:p>
    <w:p w14:paraId="2E3155D8" w14:textId="77777777" w:rsidR="00A05175" w:rsidRPr="00725EA6" w:rsidRDefault="00A05175" w:rsidP="00E00D00">
      <w:pPr>
        <w:ind w:left="360"/>
      </w:pPr>
    </w:p>
    <w:p w14:paraId="5FD959C3" w14:textId="77777777" w:rsidR="00DA028B" w:rsidRPr="00725EA6" w:rsidRDefault="0096432F" w:rsidP="00FA0C1B">
      <w:pPr>
        <w:rPr>
          <w:b/>
          <w:u w:val="single"/>
        </w:rPr>
      </w:pPr>
      <w:r w:rsidRPr="00725EA6">
        <w:rPr>
          <w:b/>
          <w:u w:val="single"/>
        </w:rPr>
        <w:t>Location of Important D</w:t>
      </w:r>
      <w:r w:rsidR="00DA028B" w:rsidRPr="00725EA6">
        <w:rPr>
          <w:b/>
          <w:u w:val="single"/>
        </w:rPr>
        <w:t>ocuments</w:t>
      </w:r>
    </w:p>
    <w:p w14:paraId="3A372248" w14:textId="77777777" w:rsidR="0096432F" w:rsidRPr="00725EA6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>Tax information and records</w:t>
      </w:r>
    </w:p>
    <w:p w14:paraId="702B064F" w14:textId="77777777" w:rsidR="0096432F" w:rsidRPr="00725EA6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>Property deeds</w:t>
      </w:r>
      <w:r w:rsidR="009510F7" w:rsidRPr="00725EA6">
        <w:t>, vehicle titles</w:t>
      </w:r>
    </w:p>
    <w:p w14:paraId="3D9E02F4" w14:textId="77777777" w:rsidR="0096432F" w:rsidRPr="00725EA6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>Financial account statements</w:t>
      </w:r>
    </w:p>
    <w:p w14:paraId="71E42706" w14:textId="77777777" w:rsidR="0096432F" w:rsidRPr="00725EA6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>Insurance policies</w:t>
      </w:r>
    </w:p>
    <w:p w14:paraId="58BA0FF5" w14:textId="77777777" w:rsidR="00512700" w:rsidRPr="00725EA6" w:rsidRDefault="00512700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 xml:space="preserve">Proof of loans </w:t>
      </w:r>
      <w:proofErr w:type="gramStart"/>
      <w:r w:rsidRPr="00725EA6">
        <w:t>made</w:t>
      </w:r>
      <w:proofErr w:type="gramEnd"/>
      <w:r w:rsidRPr="00725EA6">
        <w:t xml:space="preserve"> and debts owed</w:t>
      </w:r>
    </w:p>
    <w:p w14:paraId="750310BA" w14:textId="77777777" w:rsidR="00512700" w:rsidRPr="00725EA6" w:rsidRDefault="00845B45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>Medical history information (P</w:t>
      </w:r>
      <w:r w:rsidR="00512700" w:rsidRPr="00725EA6">
        <w:t>ersonal, family, pets)</w:t>
      </w:r>
    </w:p>
    <w:p w14:paraId="1C802ED0" w14:textId="77777777" w:rsidR="0096432F" w:rsidRPr="00725EA6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>Advance health care directives</w:t>
      </w:r>
      <w:r w:rsidR="00512700" w:rsidRPr="00725EA6">
        <w:t>, health care power of attorney, designation of medical representative, do-not-resuscitate order</w:t>
      </w:r>
    </w:p>
    <w:p w14:paraId="7C90B16F" w14:textId="77777777" w:rsidR="0096432F" w:rsidRPr="00725EA6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>Power of attorney for financial affairs</w:t>
      </w:r>
    </w:p>
    <w:p w14:paraId="55F3E14A" w14:textId="77777777" w:rsidR="00C25D53" w:rsidRPr="00725EA6" w:rsidRDefault="00C25D53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>Letters of instruction (Include a list of friends, family, advisors to contact immediately)</w:t>
      </w:r>
    </w:p>
    <w:p w14:paraId="0816B85E" w14:textId="5A543076" w:rsidR="00C25D53" w:rsidRPr="00725EA6" w:rsidRDefault="00C447F0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>P</w:t>
      </w:r>
      <w:r w:rsidR="00C25D53" w:rsidRPr="00725EA6">
        <w:t>ersonal letters (to children and other loved ones)</w:t>
      </w:r>
    </w:p>
    <w:p w14:paraId="6AAB9183" w14:textId="77777777" w:rsidR="009510F7" w:rsidRPr="00725EA6" w:rsidRDefault="009510F7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>Letters to guardians</w:t>
      </w:r>
    </w:p>
    <w:p w14:paraId="52FA449A" w14:textId="77777777" w:rsidR="00C25D53" w:rsidRPr="00725EA6" w:rsidRDefault="00C25D53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>List of all passwords (Phone, computer, email, social media, financial accounts)</w:t>
      </w:r>
    </w:p>
    <w:p w14:paraId="6626A501" w14:textId="77777777" w:rsidR="00C25D53" w:rsidRPr="00725EA6" w:rsidRDefault="00C25D53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</w:pPr>
      <w:r w:rsidRPr="00725EA6">
        <w:t xml:space="preserve">Identity documents (Copy of birth certificate, social security card, </w:t>
      </w:r>
      <w:r w:rsidR="0096432F" w:rsidRPr="00725EA6">
        <w:t xml:space="preserve">marriage </w:t>
      </w:r>
      <w:r w:rsidR="00845B45" w:rsidRPr="00725EA6">
        <w:t>license</w:t>
      </w:r>
      <w:r w:rsidR="0096432F" w:rsidRPr="00725EA6">
        <w:t xml:space="preserve">, adoption paperwork, </w:t>
      </w:r>
      <w:r w:rsidRPr="00725EA6">
        <w:t>credit cards)</w:t>
      </w:r>
    </w:p>
    <w:p w14:paraId="3765C1FD" w14:textId="35B6FC3D" w:rsidR="00DA028B" w:rsidRPr="00725EA6" w:rsidRDefault="00DA028B" w:rsidP="00FA0C1B">
      <w:pPr>
        <w:rPr>
          <w:b/>
          <w:u w:val="single"/>
        </w:rPr>
      </w:pPr>
    </w:p>
    <w:p w14:paraId="47F76F8D" w14:textId="77777777" w:rsidR="00A05175" w:rsidRPr="00725EA6" w:rsidRDefault="00A05175" w:rsidP="00FA0C1B">
      <w:pPr>
        <w:rPr>
          <w:b/>
          <w:u w:val="single"/>
        </w:rPr>
      </w:pPr>
    </w:p>
    <w:p w14:paraId="55CFE53E" w14:textId="77777777" w:rsidR="00032C48" w:rsidRPr="00725EA6" w:rsidRDefault="0096432F" w:rsidP="00FA0C1B">
      <w:pPr>
        <w:rPr>
          <w:b/>
          <w:u w:val="single"/>
        </w:rPr>
      </w:pPr>
      <w:r w:rsidRPr="00725EA6">
        <w:rPr>
          <w:b/>
          <w:u w:val="single"/>
        </w:rPr>
        <w:lastRenderedPageBreak/>
        <w:t>Bank and Investment A</w:t>
      </w:r>
      <w:r w:rsidR="00FA0C1B" w:rsidRPr="00725EA6">
        <w:rPr>
          <w:b/>
          <w:u w:val="single"/>
        </w:rPr>
        <w:t>ccounts</w:t>
      </w:r>
    </w:p>
    <w:p w14:paraId="239A6FAA" w14:textId="77777777" w:rsidR="00512700" w:rsidRPr="00725EA6" w:rsidRDefault="00512700" w:rsidP="00FA0C1B">
      <w:pPr>
        <w:rPr>
          <w:u w:val="single"/>
        </w:rPr>
      </w:pPr>
      <w:r w:rsidRPr="00725EA6">
        <w:t xml:space="preserve">Note: Include how each account is titled, its account number, login information, and account beneficiaries. </w:t>
      </w:r>
    </w:p>
    <w:p w14:paraId="674108FC" w14:textId="24583BEF" w:rsidR="00C66CD9" w:rsidRPr="00725EA6" w:rsidRDefault="007C273B" w:rsidP="00A05175">
      <w:pPr>
        <w:pStyle w:val="ListParagraph"/>
        <w:numPr>
          <w:ilvl w:val="0"/>
          <w:numId w:val="30"/>
        </w:numPr>
      </w:pPr>
      <w:r w:rsidRPr="00725EA6">
        <w:rPr>
          <w:b/>
        </w:rPr>
        <w:t>Investment</w:t>
      </w:r>
      <w:r w:rsidR="009510F7" w:rsidRPr="00725EA6">
        <w:rPr>
          <w:b/>
        </w:rPr>
        <w:t xml:space="preserve"> accounts</w:t>
      </w:r>
      <w:r w:rsidR="00FA0C1B" w:rsidRPr="00725EA6">
        <w:rPr>
          <w:b/>
        </w:rPr>
        <w:t>:</w:t>
      </w:r>
      <w:r w:rsidR="009510F7" w:rsidRPr="00725EA6">
        <w:rPr>
          <w:b/>
        </w:rPr>
        <w:t xml:space="preserve"> </w:t>
      </w:r>
    </w:p>
    <w:p w14:paraId="67FFF9E4" w14:textId="77777777" w:rsidR="00A05175" w:rsidRPr="00725EA6" w:rsidRDefault="00A05175" w:rsidP="00A05175">
      <w:pPr>
        <w:pStyle w:val="ListParagraph"/>
      </w:pPr>
    </w:p>
    <w:p w14:paraId="240BD7F3" w14:textId="62229743" w:rsidR="00C447F0" w:rsidRPr="00725EA6" w:rsidRDefault="0096432F" w:rsidP="00A05175">
      <w:pPr>
        <w:pStyle w:val="ListParagraph"/>
        <w:numPr>
          <w:ilvl w:val="0"/>
          <w:numId w:val="30"/>
        </w:numPr>
      </w:pPr>
      <w:r w:rsidRPr="00725EA6">
        <w:rPr>
          <w:b/>
        </w:rPr>
        <w:t>Other Bank/C</w:t>
      </w:r>
      <w:r w:rsidR="009019A7" w:rsidRPr="00725EA6">
        <w:rPr>
          <w:b/>
        </w:rPr>
        <w:t>ustodian</w:t>
      </w:r>
      <w:r w:rsidRPr="00725EA6">
        <w:rPr>
          <w:b/>
        </w:rPr>
        <w:t xml:space="preserve"> A</w:t>
      </w:r>
      <w:r w:rsidR="00FA0C1B" w:rsidRPr="00725EA6">
        <w:rPr>
          <w:b/>
        </w:rPr>
        <w:t>ccount</w:t>
      </w:r>
      <w:r w:rsidR="00512700" w:rsidRPr="00725EA6">
        <w:rPr>
          <w:b/>
        </w:rPr>
        <w:t>s</w:t>
      </w:r>
      <w:r w:rsidR="00FA0C1B" w:rsidRPr="00725EA6">
        <w:rPr>
          <w:b/>
        </w:rPr>
        <w:t>:</w:t>
      </w:r>
    </w:p>
    <w:p w14:paraId="6411D3B5" w14:textId="77777777" w:rsidR="00A05175" w:rsidRPr="00725EA6" w:rsidRDefault="00A05175" w:rsidP="00A05175"/>
    <w:p w14:paraId="7B101E2C" w14:textId="1841078F" w:rsidR="00A05175" w:rsidRPr="00725EA6" w:rsidRDefault="009510F7" w:rsidP="00A05175">
      <w:pPr>
        <w:pStyle w:val="ListParagraph"/>
        <w:numPr>
          <w:ilvl w:val="0"/>
          <w:numId w:val="30"/>
        </w:numPr>
        <w:rPr>
          <w:b/>
        </w:rPr>
      </w:pPr>
      <w:r w:rsidRPr="00725EA6">
        <w:rPr>
          <w:b/>
        </w:rPr>
        <w:t>Annuitie</w:t>
      </w:r>
      <w:r w:rsidR="00A05175" w:rsidRPr="00725EA6">
        <w:rPr>
          <w:b/>
        </w:rPr>
        <w:t>s</w:t>
      </w:r>
    </w:p>
    <w:p w14:paraId="11CBA9A8" w14:textId="77777777" w:rsidR="00A05175" w:rsidRPr="00725EA6" w:rsidRDefault="00A05175" w:rsidP="00A05175">
      <w:pPr>
        <w:rPr>
          <w:b/>
        </w:rPr>
      </w:pPr>
    </w:p>
    <w:p w14:paraId="3B994A99" w14:textId="1C551D47" w:rsidR="00441006" w:rsidRPr="00725EA6" w:rsidRDefault="001D153B" w:rsidP="00A05175">
      <w:pPr>
        <w:pStyle w:val="ListParagraph"/>
        <w:numPr>
          <w:ilvl w:val="0"/>
          <w:numId w:val="30"/>
        </w:numPr>
        <w:rPr>
          <w:b/>
        </w:rPr>
      </w:pPr>
      <w:r w:rsidRPr="00725EA6">
        <w:rPr>
          <w:b/>
        </w:rPr>
        <w:t>Credit Cards</w:t>
      </w:r>
    </w:p>
    <w:p w14:paraId="410908DC" w14:textId="112B4112" w:rsidR="00441006" w:rsidRPr="00725EA6" w:rsidRDefault="00441006" w:rsidP="00FA0C1B"/>
    <w:p w14:paraId="436C0C88" w14:textId="77777777" w:rsidR="00C447F0" w:rsidRPr="00725EA6" w:rsidRDefault="00C447F0" w:rsidP="00FA0C1B"/>
    <w:p w14:paraId="12A5BDA9" w14:textId="4B0B1178" w:rsidR="0096432F" w:rsidRPr="00725EA6" w:rsidRDefault="00B656A7" w:rsidP="00B656A7">
      <w:pPr>
        <w:rPr>
          <w:b/>
          <w:u w:val="single"/>
        </w:rPr>
      </w:pPr>
      <w:r w:rsidRPr="00725EA6">
        <w:rPr>
          <w:b/>
          <w:u w:val="single"/>
        </w:rPr>
        <w:t xml:space="preserve">Privately Held Investments  </w:t>
      </w:r>
    </w:p>
    <w:p w14:paraId="0CC76722" w14:textId="77777777" w:rsidR="00C447F0" w:rsidRPr="00725EA6" w:rsidRDefault="00C447F0" w:rsidP="00FA0C1B">
      <w:pPr>
        <w:rPr>
          <w:b/>
          <w:u w:val="single"/>
        </w:rPr>
      </w:pPr>
    </w:p>
    <w:p w14:paraId="2D0438D4" w14:textId="77777777" w:rsidR="00C447F0" w:rsidRPr="00725EA6" w:rsidRDefault="00C447F0" w:rsidP="00FA0C1B">
      <w:pPr>
        <w:rPr>
          <w:b/>
          <w:u w:val="single"/>
        </w:rPr>
      </w:pPr>
    </w:p>
    <w:p w14:paraId="41ED0AF5" w14:textId="58CC346E" w:rsidR="0096432F" w:rsidRPr="00725EA6" w:rsidRDefault="0096432F" w:rsidP="00FA0C1B">
      <w:pPr>
        <w:rPr>
          <w:b/>
          <w:u w:val="single"/>
        </w:rPr>
      </w:pPr>
      <w:r w:rsidRPr="00725EA6">
        <w:rPr>
          <w:b/>
          <w:u w:val="single"/>
        </w:rPr>
        <w:t>Relationships</w:t>
      </w:r>
    </w:p>
    <w:p w14:paraId="3DCA238F" w14:textId="77777777" w:rsidR="0096432F" w:rsidRPr="00725EA6" w:rsidRDefault="0096432F" w:rsidP="0096432F">
      <w:pPr>
        <w:numPr>
          <w:ilvl w:val="0"/>
          <w:numId w:val="23"/>
        </w:numPr>
      </w:pPr>
      <w:r w:rsidRPr="00725EA6">
        <w:t>Marriage license</w:t>
      </w:r>
    </w:p>
    <w:p w14:paraId="0EC2F487" w14:textId="77777777" w:rsidR="0096432F" w:rsidRPr="00725EA6" w:rsidRDefault="0096432F" w:rsidP="0096432F">
      <w:pPr>
        <w:numPr>
          <w:ilvl w:val="0"/>
          <w:numId w:val="23"/>
        </w:numPr>
      </w:pPr>
      <w:r w:rsidRPr="00725EA6">
        <w:t>Divo</w:t>
      </w:r>
      <w:r w:rsidR="009510F7" w:rsidRPr="00725EA6">
        <w:t xml:space="preserve">rce information, such as a </w:t>
      </w:r>
      <w:r w:rsidRPr="00725EA6">
        <w:t>qual</w:t>
      </w:r>
      <w:r w:rsidR="009510F7" w:rsidRPr="00725EA6">
        <w:t>ified domestic relations order</w:t>
      </w:r>
    </w:p>
    <w:p w14:paraId="682B8EC5" w14:textId="77777777" w:rsidR="00512700" w:rsidRPr="00725EA6" w:rsidRDefault="00512700" w:rsidP="0096432F">
      <w:pPr>
        <w:numPr>
          <w:ilvl w:val="0"/>
          <w:numId w:val="23"/>
        </w:numPr>
      </w:pPr>
      <w:r w:rsidRPr="00725EA6">
        <w:t>Important records for my children (health, school, identity documents)</w:t>
      </w:r>
    </w:p>
    <w:p w14:paraId="6A111074" w14:textId="77777777" w:rsidR="0096432F" w:rsidRPr="00725EA6" w:rsidRDefault="0096432F" w:rsidP="0096432F">
      <w:pPr>
        <w:numPr>
          <w:ilvl w:val="0"/>
          <w:numId w:val="23"/>
        </w:numPr>
      </w:pPr>
      <w:r w:rsidRPr="00725EA6">
        <w:t>Adoption paperwork</w:t>
      </w:r>
    </w:p>
    <w:p w14:paraId="2BB119C5" w14:textId="77777777" w:rsidR="0096432F" w:rsidRPr="00725EA6" w:rsidRDefault="0096432F" w:rsidP="00FA0C1B">
      <w:pPr>
        <w:rPr>
          <w:b/>
          <w:u w:val="single"/>
        </w:rPr>
      </w:pPr>
    </w:p>
    <w:p w14:paraId="4436560F" w14:textId="77777777" w:rsidR="00C25D53" w:rsidRPr="00725EA6" w:rsidRDefault="00C25D53" w:rsidP="00FA0C1B">
      <w:pPr>
        <w:rPr>
          <w:b/>
          <w:u w:val="single"/>
        </w:rPr>
      </w:pPr>
      <w:r w:rsidRPr="00725EA6">
        <w:rPr>
          <w:b/>
          <w:u w:val="single"/>
        </w:rPr>
        <w:t>Operating Agreements</w:t>
      </w:r>
    </w:p>
    <w:p w14:paraId="73905FD4" w14:textId="77777777" w:rsidR="00C25D53" w:rsidRPr="00725EA6" w:rsidRDefault="00C25D53" w:rsidP="00FA0C1B">
      <w:pPr>
        <w:numPr>
          <w:ilvl w:val="0"/>
          <w:numId w:val="22"/>
        </w:numPr>
      </w:pPr>
      <w:r w:rsidRPr="00725EA6">
        <w:t>Business partnerships</w:t>
      </w:r>
    </w:p>
    <w:p w14:paraId="04B934D1" w14:textId="77777777" w:rsidR="0096432F" w:rsidRPr="00725EA6" w:rsidRDefault="0096432F" w:rsidP="0096432F">
      <w:pPr>
        <w:ind w:left="720"/>
      </w:pPr>
    </w:p>
    <w:p w14:paraId="502BDF83" w14:textId="77777777" w:rsidR="000652D7" w:rsidRPr="00725EA6" w:rsidRDefault="000652D7" w:rsidP="00FA0C1B">
      <w:pPr>
        <w:rPr>
          <w:b/>
          <w:u w:val="single"/>
        </w:rPr>
      </w:pPr>
      <w:r w:rsidRPr="00725EA6">
        <w:rPr>
          <w:b/>
          <w:u w:val="single"/>
        </w:rPr>
        <w:t>Properties</w:t>
      </w:r>
    </w:p>
    <w:p w14:paraId="3E2A7729" w14:textId="77777777" w:rsidR="00F1692E" w:rsidRPr="00725EA6" w:rsidRDefault="00330A5A" w:rsidP="0096432F">
      <w:pPr>
        <w:numPr>
          <w:ilvl w:val="0"/>
          <w:numId w:val="17"/>
        </w:numPr>
      </w:pPr>
      <w:r w:rsidRPr="00725EA6">
        <w:t>Primary Residence</w:t>
      </w:r>
    </w:p>
    <w:p w14:paraId="7E2A402D" w14:textId="77777777" w:rsidR="00C25D53" w:rsidRPr="00725EA6" w:rsidRDefault="00F1692E" w:rsidP="0096432F">
      <w:pPr>
        <w:numPr>
          <w:ilvl w:val="0"/>
          <w:numId w:val="17"/>
        </w:numPr>
      </w:pPr>
      <w:r w:rsidRPr="00725EA6">
        <w:t>Other Homes</w:t>
      </w:r>
    </w:p>
    <w:p w14:paraId="35ECE7D9" w14:textId="77777777" w:rsidR="00C25D53" w:rsidRPr="00725EA6" w:rsidRDefault="00C25D53" w:rsidP="0096432F">
      <w:pPr>
        <w:numPr>
          <w:ilvl w:val="0"/>
          <w:numId w:val="17"/>
        </w:numPr>
      </w:pPr>
      <w:r w:rsidRPr="00725EA6">
        <w:t>Mortgage information</w:t>
      </w:r>
    </w:p>
    <w:p w14:paraId="5C874014" w14:textId="77777777" w:rsidR="00C25D53" w:rsidRPr="00725EA6" w:rsidRDefault="00C25D53" w:rsidP="0096432F">
      <w:pPr>
        <w:numPr>
          <w:ilvl w:val="0"/>
          <w:numId w:val="17"/>
        </w:numPr>
      </w:pPr>
      <w:r w:rsidRPr="00725EA6">
        <w:t>Deeds (real estate, land, cemetery)</w:t>
      </w:r>
    </w:p>
    <w:p w14:paraId="4BB22DB6" w14:textId="77777777" w:rsidR="0037178D" w:rsidRPr="00725EA6" w:rsidRDefault="0037178D" w:rsidP="0037178D">
      <w:pPr>
        <w:ind w:left="360"/>
      </w:pPr>
    </w:p>
    <w:p w14:paraId="0D906EEB" w14:textId="77777777" w:rsidR="00032512" w:rsidRPr="00725EA6" w:rsidRDefault="00FA0C1B" w:rsidP="00FA0C1B">
      <w:pPr>
        <w:rPr>
          <w:b/>
          <w:u w:val="single"/>
        </w:rPr>
      </w:pPr>
      <w:r w:rsidRPr="00725EA6">
        <w:rPr>
          <w:b/>
          <w:u w:val="single"/>
        </w:rPr>
        <w:t>Insurance</w:t>
      </w:r>
    </w:p>
    <w:p w14:paraId="1AE0E4E7" w14:textId="77777777" w:rsidR="00A05175" w:rsidRPr="00725EA6" w:rsidRDefault="00FA0C1B" w:rsidP="00A05175">
      <w:pPr>
        <w:numPr>
          <w:ilvl w:val="0"/>
          <w:numId w:val="2"/>
        </w:numPr>
        <w:tabs>
          <w:tab w:val="clear" w:pos="720"/>
          <w:tab w:val="num" w:pos="360"/>
        </w:tabs>
        <w:ind w:left="360" w:firstLine="0"/>
        <w:rPr>
          <w:b/>
        </w:rPr>
      </w:pPr>
      <w:r w:rsidRPr="00725EA6">
        <w:rPr>
          <w:b/>
        </w:rPr>
        <w:t>Life</w:t>
      </w:r>
      <w:r w:rsidR="003A1959" w:rsidRPr="00725EA6">
        <w:rPr>
          <w:b/>
        </w:rPr>
        <w:t xml:space="preserve"> Insuranc</w:t>
      </w:r>
      <w:r w:rsidR="00A05175" w:rsidRPr="00725EA6">
        <w:rPr>
          <w:b/>
        </w:rPr>
        <w:t>e</w:t>
      </w:r>
    </w:p>
    <w:p w14:paraId="6C7C054A" w14:textId="55683C5F" w:rsidR="003D27ED" w:rsidRPr="00725EA6" w:rsidRDefault="003D27ED" w:rsidP="00A05175">
      <w:pPr>
        <w:numPr>
          <w:ilvl w:val="1"/>
          <w:numId w:val="2"/>
        </w:numPr>
        <w:rPr>
          <w:b/>
        </w:rPr>
      </w:pPr>
      <w:r w:rsidRPr="00725EA6">
        <w:t xml:space="preserve">Insert name of life insurance company, policy #, death benefit, insured’s name, owner’s name, and beneficiaries.  </w:t>
      </w:r>
    </w:p>
    <w:p w14:paraId="6CE3C637" w14:textId="77777777" w:rsidR="003A1959" w:rsidRPr="00725EA6" w:rsidRDefault="003A1959" w:rsidP="00A05175">
      <w:pPr>
        <w:ind w:left="360"/>
      </w:pPr>
    </w:p>
    <w:p w14:paraId="79382031" w14:textId="77777777" w:rsidR="002316E0" w:rsidRPr="00725EA6" w:rsidRDefault="00FA0C1B" w:rsidP="00A05175">
      <w:pPr>
        <w:numPr>
          <w:ilvl w:val="0"/>
          <w:numId w:val="2"/>
        </w:numPr>
        <w:tabs>
          <w:tab w:val="clear" w:pos="720"/>
          <w:tab w:val="num" w:pos="360"/>
        </w:tabs>
        <w:ind w:left="360" w:firstLine="0"/>
        <w:rPr>
          <w:b/>
        </w:rPr>
      </w:pPr>
      <w:r w:rsidRPr="00725EA6">
        <w:rPr>
          <w:b/>
        </w:rPr>
        <w:t>Homeowners</w:t>
      </w:r>
      <w:r w:rsidR="0066099B" w:rsidRPr="00725EA6">
        <w:rPr>
          <w:b/>
        </w:rPr>
        <w:t>:</w:t>
      </w:r>
      <w:r w:rsidR="003D27ED" w:rsidRPr="00725EA6">
        <w:rPr>
          <w:b/>
        </w:rPr>
        <w:t xml:space="preserve">  </w:t>
      </w:r>
    </w:p>
    <w:p w14:paraId="7937ED83" w14:textId="77777777" w:rsidR="000A01F5" w:rsidRPr="00725EA6" w:rsidRDefault="007C273B" w:rsidP="00A05175">
      <w:pPr>
        <w:numPr>
          <w:ilvl w:val="0"/>
          <w:numId w:val="27"/>
        </w:numPr>
        <w:ind w:firstLine="0"/>
      </w:pPr>
      <w:r w:rsidRPr="00725EA6">
        <w:t>[</w:t>
      </w:r>
      <w:r w:rsidR="00330A5A" w:rsidRPr="00725EA6">
        <w:t>Insurance</w:t>
      </w:r>
      <w:r w:rsidRPr="00725EA6">
        <w:t xml:space="preserve"> Company Name]: Policy #</w:t>
      </w:r>
    </w:p>
    <w:p w14:paraId="719FA237" w14:textId="77777777" w:rsidR="0066099B" w:rsidRPr="00725EA6" w:rsidRDefault="0066099B" w:rsidP="00A05175">
      <w:pPr>
        <w:rPr>
          <w:b/>
        </w:rPr>
      </w:pPr>
      <w:r w:rsidRPr="00725EA6">
        <w:rPr>
          <w:b/>
        </w:rPr>
        <w:t xml:space="preserve">  </w:t>
      </w:r>
    </w:p>
    <w:p w14:paraId="141EF9EA" w14:textId="77777777" w:rsidR="00FA0C1B" w:rsidRPr="00725EA6" w:rsidRDefault="00FA0C1B" w:rsidP="00A05175">
      <w:pPr>
        <w:numPr>
          <w:ilvl w:val="0"/>
          <w:numId w:val="2"/>
        </w:numPr>
        <w:tabs>
          <w:tab w:val="clear" w:pos="720"/>
          <w:tab w:val="num" w:pos="360"/>
        </w:tabs>
        <w:ind w:left="360" w:firstLine="0"/>
        <w:rPr>
          <w:b/>
        </w:rPr>
      </w:pPr>
      <w:r w:rsidRPr="00725EA6">
        <w:rPr>
          <w:b/>
        </w:rPr>
        <w:t>Auto</w:t>
      </w:r>
      <w:r w:rsidR="000A01F5" w:rsidRPr="00725EA6">
        <w:rPr>
          <w:b/>
        </w:rPr>
        <w:t xml:space="preserve">:  </w:t>
      </w:r>
    </w:p>
    <w:p w14:paraId="03664913" w14:textId="77777777" w:rsidR="003D27ED" w:rsidRPr="00725EA6" w:rsidRDefault="007C273B" w:rsidP="00A05175">
      <w:pPr>
        <w:numPr>
          <w:ilvl w:val="0"/>
          <w:numId w:val="27"/>
        </w:numPr>
        <w:ind w:firstLine="0"/>
      </w:pPr>
      <w:r w:rsidRPr="00725EA6">
        <w:t>[Insurance Company Name]: Policy #</w:t>
      </w:r>
    </w:p>
    <w:p w14:paraId="060E00D3" w14:textId="77777777" w:rsidR="002316E0" w:rsidRPr="00725EA6" w:rsidRDefault="002316E0" w:rsidP="00A05175">
      <w:pPr>
        <w:rPr>
          <w:b/>
        </w:rPr>
      </w:pPr>
    </w:p>
    <w:p w14:paraId="6242447D" w14:textId="77777777" w:rsidR="00FA0C1B" w:rsidRPr="00725EA6" w:rsidRDefault="00FA0C1B" w:rsidP="00A05175">
      <w:pPr>
        <w:numPr>
          <w:ilvl w:val="0"/>
          <w:numId w:val="2"/>
        </w:numPr>
        <w:tabs>
          <w:tab w:val="clear" w:pos="720"/>
          <w:tab w:val="num" w:pos="360"/>
        </w:tabs>
        <w:ind w:left="360" w:firstLine="0"/>
        <w:rPr>
          <w:b/>
        </w:rPr>
      </w:pPr>
      <w:r w:rsidRPr="00725EA6">
        <w:rPr>
          <w:b/>
        </w:rPr>
        <w:t>Umbrella</w:t>
      </w:r>
      <w:r w:rsidR="000A01F5" w:rsidRPr="00725EA6">
        <w:rPr>
          <w:b/>
        </w:rPr>
        <w:t xml:space="preserve">/Excess </w:t>
      </w:r>
      <w:r w:rsidR="00330A5A" w:rsidRPr="00725EA6">
        <w:rPr>
          <w:b/>
        </w:rPr>
        <w:t>Liability:</w:t>
      </w:r>
    </w:p>
    <w:p w14:paraId="234A6533" w14:textId="77777777" w:rsidR="00330A5A" w:rsidRPr="00725EA6" w:rsidRDefault="007C273B" w:rsidP="00A05175">
      <w:pPr>
        <w:numPr>
          <w:ilvl w:val="0"/>
          <w:numId w:val="27"/>
        </w:numPr>
        <w:ind w:firstLine="0"/>
      </w:pPr>
      <w:r w:rsidRPr="00725EA6">
        <w:t>[Insurance Company Name]: Policy #</w:t>
      </w:r>
    </w:p>
    <w:p w14:paraId="78191DAE" w14:textId="77777777" w:rsidR="00D556B6" w:rsidRPr="00725EA6" w:rsidRDefault="00D556B6" w:rsidP="00A05175">
      <w:pPr>
        <w:rPr>
          <w:b/>
        </w:rPr>
      </w:pPr>
    </w:p>
    <w:p w14:paraId="76949957" w14:textId="77777777" w:rsidR="00D556B6" w:rsidRPr="00725EA6" w:rsidRDefault="00D556B6" w:rsidP="00A05175">
      <w:pPr>
        <w:numPr>
          <w:ilvl w:val="0"/>
          <w:numId w:val="2"/>
        </w:numPr>
        <w:tabs>
          <w:tab w:val="clear" w:pos="720"/>
          <w:tab w:val="num" w:pos="360"/>
        </w:tabs>
        <w:ind w:left="360" w:firstLine="0"/>
        <w:rPr>
          <w:b/>
        </w:rPr>
      </w:pPr>
      <w:r w:rsidRPr="00725EA6">
        <w:rPr>
          <w:b/>
        </w:rPr>
        <w:t xml:space="preserve">Long-Term Care:  </w:t>
      </w:r>
    </w:p>
    <w:p w14:paraId="3DCB85A2" w14:textId="77777777" w:rsidR="007C273B" w:rsidRPr="00725EA6" w:rsidRDefault="007C273B" w:rsidP="00A05175">
      <w:pPr>
        <w:numPr>
          <w:ilvl w:val="0"/>
          <w:numId w:val="27"/>
        </w:numPr>
        <w:ind w:firstLine="0"/>
      </w:pPr>
      <w:r w:rsidRPr="00725EA6">
        <w:t>[Insurance Company Name]: Policy #</w:t>
      </w:r>
    </w:p>
    <w:p w14:paraId="43D26866" w14:textId="77777777" w:rsidR="00FA0C1B" w:rsidRPr="00725EA6" w:rsidRDefault="00FA0C1B" w:rsidP="00FA0C1B"/>
    <w:p w14:paraId="79FBF501" w14:textId="77777777" w:rsidR="00032512" w:rsidRPr="00725EA6" w:rsidRDefault="00032C48" w:rsidP="00FA0C1B">
      <w:pPr>
        <w:rPr>
          <w:b/>
          <w:u w:val="single"/>
        </w:rPr>
      </w:pPr>
      <w:r w:rsidRPr="00725EA6">
        <w:rPr>
          <w:b/>
          <w:u w:val="single"/>
        </w:rPr>
        <w:t>Safe deposit box</w:t>
      </w:r>
    </w:p>
    <w:p w14:paraId="51F33367" w14:textId="77777777" w:rsidR="00032C48" w:rsidRPr="00725EA6" w:rsidRDefault="00032C48" w:rsidP="00FA0C1B">
      <w:r w:rsidRPr="00725EA6">
        <w:t>Bank name:</w:t>
      </w:r>
    </w:p>
    <w:p w14:paraId="46B9335C" w14:textId="53E5E398" w:rsidR="00C25D53" w:rsidRPr="00725EA6" w:rsidRDefault="00032C48" w:rsidP="00FA0C1B">
      <w:r w:rsidRPr="00725EA6">
        <w:t>Key location:</w:t>
      </w:r>
    </w:p>
    <w:p w14:paraId="49F42F95" w14:textId="77777777" w:rsidR="00C25D53" w:rsidRPr="00725EA6" w:rsidRDefault="00C25D53" w:rsidP="00FA0C1B"/>
    <w:p w14:paraId="37D234D5" w14:textId="01B0AF95" w:rsidR="00032512" w:rsidRPr="00725EA6" w:rsidRDefault="00A46ACC" w:rsidP="00FA0C1B">
      <w:pPr>
        <w:rPr>
          <w:b/>
          <w:u w:val="single"/>
        </w:rPr>
      </w:pPr>
      <w:r w:rsidRPr="00725EA6">
        <w:rPr>
          <w:b/>
          <w:u w:val="single"/>
        </w:rPr>
        <w:t>Disposition of personal effects</w:t>
      </w:r>
      <w:r w:rsidR="00954613">
        <w:rPr>
          <w:b/>
          <w:u w:val="single"/>
        </w:rPr>
        <w:t xml:space="preserve"> / specific bequests</w:t>
      </w:r>
    </w:p>
    <w:p w14:paraId="164190B8" w14:textId="724CA099" w:rsidR="00A46ACC" w:rsidRDefault="00A46ACC" w:rsidP="00FA0C1B">
      <w:r w:rsidRPr="00725EA6">
        <w:t>Insert instructions for disposition of personal effects</w:t>
      </w:r>
      <w:r w:rsidR="00C447F0" w:rsidRPr="00725EA6">
        <w:t>.</w:t>
      </w:r>
    </w:p>
    <w:p w14:paraId="00B9F3A4" w14:textId="78C48DE7" w:rsidR="00954613" w:rsidRDefault="00954613" w:rsidP="00FA0C1B"/>
    <w:p w14:paraId="26C74135" w14:textId="0FBFC57A" w:rsidR="00954613" w:rsidRDefault="00954613" w:rsidP="00FA0C1B">
      <w:pPr>
        <w:rPr>
          <w:b/>
          <w:bCs/>
          <w:u w:val="single"/>
        </w:rPr>
      </w:pPr>
      <w:r w:rsidRPr="00954613">
        <w:rPr>
          <w:b/>
          <w:bCs/>
          <w:u w:val="single"/>
        </w:rPr>
        <w:t>Pet care directives</w:t>
      </w:r>
    </w:p>
    <w:p w14:paraId="4B079CE8" w14:textId="09EA9C1D" w:rsidR="00954613" w:rsidRPr="00954613" w:rsidRDefault="00954613" w:rsidP="00FA0C1B">
      <w:r w:rsidRPr="00954613">
        <w:t>Insert instructions for the care of your pets.</w:t>
      </w:r>
    </w:p>
    <w:p w14:paraId="6C59A54E" w14:textId="77777777" w:rsidR="00441006" w:rsidRPr="00725EA6" w:rsidRDefault="00441006" w:rsidP="00FA0C1B"/>
    <w:p w14:paraId="46277F98" w14:textId="77777777" w:rsidR="00441006" w:rsidRPr="00725EA6" w:rsidRDefault="00441006" w:rsidP="00FA0C1B">
      <w:pPr>
        <w:rPr>
          <w:b/>
          <w:u w:val="single"/>
        </w:rPr>
      </w:pPr>
      <w:r w:rsidRPr="00725EA6">
        <w:rPr>
          <w:b/>
          <w:u w:val="single"/>
        </w:rPr>
        <w:t>Funeral/Burial Information</w:t>
      </w:r>
    </w:p>
    <w:p w14:paraId="4E681B5F" w14:textId="7896298B" w:rsidR="00512700" w:rsidRPr="00725EA6" w:rsidRDefault="00BB4EFB" w:rsidP="00FA0C1B">
      <w:r w:rsidRPr="00725EA6">
        <w:t>Insert instructions / wishes</w:t>
      </w:r>
      <w:r w:rsidR="007C273B" w:rsidRPr="00725EA6">
        <w:t xml:space="preserve"> with regards to funeral/burial</w:t>
      </w:r>
      <w:r w:rsidR="00845B45" w:rsidRPr="00725EA6">
        <w:t>.</w:t>
      </w:r>
    </w:p>
    <w:p w14:paraId="33C4B488" w14:textId="1C4E82C6" w:rsidR="00725EA6" w:rsidRPr="00725EA6" w:rsidRDefault="00725EA6" w:rsidP="00FA0C1B"/>
    <w:p w14:paraId="0AFBB6B5" w14:textId="759CE9E2" w:rsidR="00725EA6" w:rsidRPr="00725EA6" w:rsidRDefault="00725EA6" w:rsidP="00FA0C1B"/>
    <w:p w14:paraId="1FC582C8" w14:textId="7736F9E9" w:rsidR="00725EA6" w:rsidRPr="00725EA6" w:rsidRDefault="00725EA6" w:rsidP="00FA0C1B"/>
    <w:p w14:paraId="131E55E2" w14:textId="0DD18ADC" w:rsidR="00725EA6" w:rsidRPr="00725EA6" w:rsidRDefault="00725EA6" w:rsidP="00FA0C1B"/>
    <w:p w14:paraId="3AC8BF89" w14:textId="4268CBA7" w:rsidR="00725EA6" w:rsidRPr="00725EA6" w:rsidRDefault="00725EA6" w:rsidP="00FA0C1B"/>
    <w:p w14:paraId="4EA5139B" w14:textId="77777777" w:rsidR="00725EA6" w:rsidRPr="00725EA6" w:rsidRDefault="00725EA6" w:rsidP="00725EA6">
      <w:pPr>
        <w:widowControl w:val="0"/>
      </w:pPr>
      <w:r w:rsidRPr="00725EA6">
        <w:t>COMMONWEALTH OF VIRGINIA</w:t>
      </w:r>
    </w:p>
    <w:p w14:paraId="2DEE0C88" w14:textId="030B374C" w:rsidR="00725EA6" w:rsidRPr="00725EA6" w:rsidRDefault="00725EA6" w:rsidP="00725EA6">
      <w:pPr>
        <w:widowControl w:val="0"/>
      </w:pPr>
      <w:r w:rsidRPr="00725EA6">
        <w:t>CITY</w:t>
      </w:r>
      <w:r w:rsidRPr="00725EA6">
        <w:rPr>
          <w:b/>
        </w:rPr>
        <w:t xml:space="preserve"> / </w:t>
      </w:r>
      <w:r w:rsidRPr="00725EA6">
        <w:t>COUNTY OF __________________________:</w:t>
      </w:r>
    </w:p>
    <w:p w14:paraId="2063947A" w14:textId="77777777" w:rsidR="00725EA6" w:rsidRPr="00725EA6" w:rsidRDefault="00725EA6" w:rsidP="00725EA6">
      <w:pPr>
        <w:widowControl w:val="0"/>
      </w:pPr>
    </w:p>
    <w:p w14:paraId="2743C258" w14:textId="60B78E08" w:rsidR="00725EA6" w:rsidRPr="00725EA6" w:rsidRDefault="00725EA6" w:rsidP="00725EA6">
      <w:pPr>
        <w:widowControl w:val="0"/>
      </w:pPr>
    </w:p>
    <w:p w14:paraId="6D838262" w14:textId="77777777" w:rsidR="00725EA6" w:rsidRPr="00725EA6" w:rsidRDefault="00725EA6" w:rsidP="00725EA6">
      <w:pPr>
        <w:widowControl w:val="0"/>
      </w:pPr>
    </w:p>
    <w:p w14:paraId="0730C3C0" w14:textId="77777777" w:rsidR="00725EA6" w:rsidRDefault="00725EA6" w:rsidP="00725EA6">
      <w:pPr>
        <w:widowControl w:val="0"/>
      </w:pPr>
      <w:r>
        <w:t xml:space="preserve">The foregoing letter of instruction was </w:t>
      </w:r>
      <w:r w:rsidRPr="00725EA6">
        <w:t>acknowledged before me this _______ day of</w:t>
      </w:r>
    </w:p>
    <w:p w14:paraId="3E141C87" w14:textId="77777777" w:rsidR="00725EA6" w:rsidRDefault="00725EA6" w:rsidP="00725EA6">
      <w:pPr>
        <w:widowControl w:val="0"/>
      </w:pPr>
    </w:p>
    <w:p w14:paraId="692DD053" w14:textId="373C7C69" w:rsidR="00725EA6" w:rsidRPr="00725EA6" w:rsidRDefault="00725EA6" w:rsidP="00725EA6">
      <w:pPr>
        <w:widowControl w:val="0"/>
      </w:pPr>
      <w:r w:rsidRPr="00725EA6">
        <w:t>____________________, __________</w:t>
      </w:r>
      <w:r>
        <w:t xml:space="preserve"> by </w:t>
      </w:r>
      <w:r w:rsidR="008737BB">
        <w:t>the testator</w:t>
      </w:r>
      <w:r w:rsidRPr="00725EA6">
        <w:t>.</w:t>
      </w:r>
    </w:p>
    <w:p w14:paraId="1D9E018E" w14:textId="77777777" w:rsidR="00725EA6" w:rsidRPr="00725EA6" w:rsidRDefault="00725EA6" w:rsidP="00725EA6">
      <w:pPr>
        <w:widowControl w:val="0"/>
      </w:pPr>
    </w:p>
    <w:p w14:paraId="5515DD4C" w14:textId="77777777" w:rsidR="00725EA6" w:rsidRDefault="00725EA6" w:rsidP="00725EA6">
      <w:pPr>
        <w:widowControl w:val="0"/>
      </w:pPr>
      <w:r w:rsidRPr="00725EA6">
        <w:tab/>
      </w:r>
      <w:r w:rsidRPr="00725EA6">
        <w:tab/>
      </w:r>
      <w:r w:rsidRPr="00725EA6">
        <w:tab/>
      </w:r>
      <w:r w:rsidRPr="00725EA6">
        <w:tab/>
      </w:r>
      <w:r w:rsidRPr="00725EA6">
        <w:tab/>
      </w:r>
      <w:r w:rsidRPr="00725EA6">
        <w:tab/>
      </w:r>
    </w:p>
    <w:p w14:paraId="012DB72B" w14:textId="72A09B83" w:rsidR="00725EA6" w:rsidRDefault="00725EA6" w:rsidP="00725EA6">
      <w:pPr>
        <w:widowControl w:val="0"/>
      </w:pPr>
    </w:p>
    <w:p w14:paraId="167AE5EE" w14:textId="77777777" w:rsidR="008737BB" w:rsidRDefault="008737BB" w:rsidP="00725EA6">
      <w:pPr>
        <w:widowControl w:val="0"/>
      </w:pPr>
    </w:p>
    <w:p w14:paraId="51AE72A9" w14:textId="4FAD482E" w:rsidR="00725EA6" w:rsidRDefault="00725EA6" w:rsidP="00725EA6">
      <w:pPr>
        <w:widowControl w:val="0"/>
      </w:pPr>
      <w:r w:rsidRPr="00725EA6">
        <w:t>_____________________________</w:t>
      </w:r>
    </w:p>
    <w:p w14:paraId="0D4171A8" w14:textId="77777777" w:rsidR="008737BB" w:rsidRDefault="008737BB" w:rsidP="00725EA6">
      <w:pPr>
        <w:widowControl w:val="0"/>
      </w:pPr>
      <w:r>
        <w:t>Testator</w:t>
      </w:r>
    </w:p>
    <w:p w14:paraId="271DE308" w14:textId="77777777" w:rsidR="008737BB" w:rsidRDefault="008737BB" w:rsidP="00725EA6">
      <w:pPr>
        <w:widowControl w:val="0"/>
      </w:pPr>
    </w:p>
    <w:p w14:paraId="3CC1D1F6" w14:textId="77777777" w:rsidR="008737BB" w:rsidRDefault="008737BB" w:rsidP="008737BB">
      <w:pPr>
        <w:widowControl w:val="0"/>
      </w:pPr>
    </w:p>
    <w:p w14:paraId="1E5058A0" w14:textId="267DA223" w:rsidR="008737BB" w:rsidRPr="00725EA6" w:rsidRDefault="00725EA6" w:rsidP="008737BB">
      <w:pPr>
        <w:widowControl w:val="0"/>
      </w:pPr>
      <w:r w:rsidRPr="00725EA6">
        <w:tab/>
      </w:r>
      <w:r w:rsidRPr="00725EA6">
        <w:tab/>
      </w:r>
      <w:r w:rsidRPr="00725EA6">
        <w:tab/>
      </w:r>
      <w:r w:rsidRPr="00725EA6">
        <w:tab/>
      </w:r>
      <w:r w:rsidRPr="00725EA6">
        <w:tab/>
      </w:r>
      <w:r w:rsidRPr="00725EA6">
        <w:tab/>
      </w:r>
      <w:r w:rsidRPr="00725EA6">
        <w:tab/>
      </w:r>
    </w:p>
    <w:p w14:paraId="7B7D18A3" w14:textId="0F648CC5" w:rsidR="00725EA6" w:rsidRDefault="00725EA6" w:rsidP="00725EA6">
      <w:pPr>
        <w:widowControl w:val="0"/>
      </w:pPr>
      <w:r w:rsidRPr="00725EA6">
        <w:t>_____________________________</w:t>
      </w:r>
    </w:p>
    <w:p w14:paraId="0927226C" w14:textId="2E2128F3" w:rsidR="00725EA6" w:rsidRDefault="00725EA6" w:rsidP="00725EA6">
      <w:pPr>
        <w:widowControl w:val="0"/>
      </w:pPr>
      <w:r w:rsidRPr="00725EA6">
        <w:t>Notary Public</w:t>
      </w:r>
    </w:p>
    <w:p w14:paraId="16507683" w14:textId="77777777" w:rsidR="008737BB" w:rsidRPr="00725EA6" w:rsidRDefault="008737BB" w:rsidP="00725EA6">
      <w:pPr>
        <w:widowControl w:val="0"/>
      </w:pPr>
    </w:p>
    <w:p w14:paraId="49599A30" w14:textId="27DF4546" w:rsidR="00725EA6" w:rsidRPr="008737BB" w:rsidRDefault="00725EA6" w:rsidP="008737BB">
      <w:pPr>
        <w:widowControl w:val="0"/>
        <w:spacing w:line="0" w:lineRule="atLeast"/>
      </w:pPr>
      <w:r w:rsidRPr="00725EA6">
        <w:t>My commission expires: ____________________.</w:t>
      </w:r>
    </w:p>
    <w:sectPr w:rsidR="00725EA6" w:rsidRPr="008737BB" w:rsidSect="002217DF">
      <w:pgSz w:w="12240" w:h="15840"/>
      <w:pgMar w:top="1440" w:right="1728" w:bottom="1440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68370" w14:textId="77777777" w:rsidR="001900AB" w:rsidRDefault="001900AB">
      <w:r>
        <w:separator/>
      </w:r>
    </w:p>
  </w:endnote>
  <w:endnote w:type="continuationSeparator" w:id="0">
    <w:p w14:paraId="07040F6D" w14:textId="77777777" w:rsidR="001900AB" w:rsidRDefault="00190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9E960" w14:textId="77777777" w:rsidR="001900AB" w:rsidRDefault="001900AB">
      <w:r>
        <w:separator/>
      </w:r>
    </w:p>
  </w:footnote>
  <w:footnote w:type="continuationSeparator" w:id="0">
    <w:p w14:paraId="08085DB2" w14:textId="77777777" w:rsidR="001900AB" w:rsidRDefault="00190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12F3"/>
    <w:multiLevelType w:val="multilevel"/>
    <w:tmpl w:val="3F96E858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" w15:restartNumberingAfterBreak="0">
    <w:nsid w:val="01E96D4B"/>
    <w:multiLevelType w:val="hybridMultilevel"/>
    <w:tmpl w:val="5B121682"/>
    <w:lvl w:ilvl="0" w:tplc="901CF8D8">
      <w:start w:val="1"/>
      <w:numFmt w:val="bullet"/>
      <w:lvlText w:val="―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1A56D7"/>
    <w:multiLevelType w:val="hybridMultilevel"/>
    <w:tmpl w:val="92C286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5024D1"/>
    <w:multiLevelType w:val="hybridMultilevel"/>
    <w:tmpl w:val="4698A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C6C05"/>
    <w:multiLevelType w:val="hybridMultilevel"/>
    <w:tmpl w:val="C9847F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E33A1D"/>
    <w:multiLevelType w:val="hybridMultilevel"/>
    <w:tmpl w:val="F7589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16E08"/>
    <w:multiLevelType w:val="hybridMultilevel"/>
    <w:tmpl w:val="817280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0F66CD"/>
    <w:multiLevelType w:val="hybridMultilevel"/>
    <w:tmpl w:val="8B8AA5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0D311F"/>
    <w:multiLevelType w:val="hybridMultilevel"/>
    <w:tmpl w:val="47FE65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F91F3A"/>
    <w:multiLevelType w:val="hybridMultilevel"/>
    <w:tmpl w:val="50DA2A30"/>
    <w:lvl w:ilvl="0" w:tplc="901CF8D8">
      <w:start w:val="1"/>
      <w:numFmt w:val="bullet"/>
      <w:lvlText w:val="―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  <w:color w:val="auto"/>
      </w:rPr>
    </w:lvl>
    <w:lvl w:ilvl="1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4992C35"/>
    <w:multiLevelType w:val="hybridMultilevel"/>
    <w:tmpl w:val="3188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BD05DD"/>
    <w:multiLevelType w:val="multilevel"/>
    <w:tmpl w:val="5B121682"/>
    <w:lvl w:ilvl="0">
      <w:start w:val="1"/>
      <w:numFmt w:val="bullet"/>
      <w:lvlText w:val="―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B3E3334"/>
    <w:multiLevelType w:val="hybridMultilevel"/>
    <w:tmpl w:val="F3665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6E7442"/>
    <w:multiLevelType w:val="hybridMultilevel"/>
    <w:tmpl w:val="B4769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6F21D2C"/>
    <w:multiLevelType w:val="hybridMultilevel"/>
    <w:tmpl w:val="ACCA2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A55060C"/>
    <w:multiLevelType w:val="hybridMultilevel"/>
    <w:tmpl w:val="4DD65C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C3193C"/>
    <w:multiLevelType w:val="hybridMultilevel"/>
    <w:tmpl w:val="EA0A0C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04B2F23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464209BD"/>
    <w:multiLevelType w:val="hybridMultilevel"/>
    <w:tmpl w:val="810AD9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8915E0"/>
    <w:multiLevelType w:val="hybridMultilevel"/>
    <w:tmpl w:val="C82242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D2537E9"/>
    <w:multiLevelType w:val="hybridMultilevel"/>
    <w:tmpl w:val="552CCE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1A0310F"/>
    <w:multiLevelType w:val="hybridMultilevel"/>
    <w:tmpl w:val="83AE4C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78F4A77"/>
    <w:multiLevelType w:val="multilevel"/>
    <w:tmpl w:val="4D38EF36"/>
    <w:lvl w:ilvl="0">
      <w:start w:val="1"/>
      <w:numFmt w:val="bullet"/>
      <w:lvlText w:val="―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  <w:color w:val="auto"/>
      </w:rPr>
    </w:lvl>
    <w:lvl w:ilvl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9183023"/>
    <w:multiLevelType w:val="hybridMultilevel"/>
    <w:tmpl w:val="A9F6B5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99B6A4B"/>
    <w:multiLevelType w:val="hybridMultilevel"/>
    <w:tmpl w:val="F6AA80E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5" w15:restartNumberingAfterBreak="0">
    <w:nsid w:val="5BD07A1B"/>
    <w:multiLevelType w:val="hybridMultilevel"/>
    <w:tmpl w:val="61C2A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0F11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7" w15:restartNumberingAfterBreak="0">
    <w:nsid w:val="6EBA2691"/>
    <w:multiLevelType w:val="hybridMultilevel"/>
    <w:tmpl w:val="75C698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6277C4B"/>
    <w:multiLevelType w:val="hybridMultilevel"/>
    <w:tmpl w:val="3A82D684"/>
    <w:lvl w:ilvl="0" w:tplc="901CF8D8">
      <w:start w:val="1"/>
      <w:numFmt w:val="bullet"/>
      <w:lvlText w:val="―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  <w:color w:val="auto"/>
      </w:rPr>
    </w:lvl>
    <w:lvl w:ilvl="1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2" w:tplc="901CF8D8">
      <w:start w:val="1"/>
      <w:numFmt w:val="bullet"/>
      <w:lvlText w:val="―"/>
      <w:lvlJc w:val="left"/>
      <w:pPr>
        <w:tabs>
          <w:tab w:val="num" w:pos="2880"/>
        </w:tabs>
        <w:ind w:left="2880" w:hanging="360"/>
      </w:pPr>
      <w:rPr>
        <w:rFonts w:ascii="Garamond" w:hAnsi="Garamond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7570EB2"/>
    <w:multiLevelType w:val="hybridMultilevel"/>
    <w:tmpl w:val="FF3EA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11"/>
  </w:num>
  <w:num w:numId="5">
    <w:abstractNumId w:val="9"/>
  </w:num>
  <w:num w:numId="6">
    <w:abstractNumId w:val="23"/>
  </w:num>
  <w:num w:numId="7">
    <w:abstractNumId w:val="16"/>
  </w:num>
  <w:num w:numId="8">
    <w:abstractNumId w:val="4"/>
  </w:num>
  <w:num w:numId="9">
    <w:abstractNumId w:val="24"/>
  </w:num>
  <w:num w:numId="10">
    <w:abstractNumId w:val="22"/>
  </w:num>
  <w:num w:numId="11">
    <w:abstractNumId w:val="28"/>
  </w:num>
  <w:num w:numId="12">
    <w:abstractNumId w:val="26"/>
  </w:num>
  <w:num w:numId="13">
    <w:abstractNumId w:val="17"/>
  </w:num>
  <w:num w:numId="14">
    <w:abstractNumId w:val="0"/>
  </w:num>
  <w:num w:numId="15">
    <w:abstractNumId w:val="29"/>
  </w:num>
  <w:num w:numId="16">
    <w:abstractNumId w:val="27"/>
  </w:num>
  <w:num w:numId="17">
    <w:abstractNumId w:val="20"/>
  </w:num>
  <w:num w:numId="18">
    <w:abstractNumId w:val="21"/>
  </w:num>
  <w:num w:numId="19">
    <w:abstractNumId w:val="18"/>
  </w:num>
  <w:num w:numId="20">
    <w:abstractNumId w:val="2"/>
  </w:num>
  <w:num w:numId="21">
    <w:abstractNumId w:val="25"/>
  </w:num>
  <w:num w:numId="22">
    <w:abstractNumId w:val="14"/>
  </w:num>
  <w:num w:numId="23">
    <w:abstractNumId w:val="19"/>
  </w:num>
  <w:num w:numId="24">
    <w:abstractNumId w:val="10"/>
  </w:num>
  <w:num w:numId="25">
    <w:abstractNumId w:val="15"/>
  </w:num>
  <w:num w:numId="26">
    <w:abstractNumId w:val="13"/>
  </w:num>
  <w:num w:numId="27">
    <w:abstractNumId w:val="7"/>
  </w:num>
  <w:num w:numId="28">
    <w:abstractNumId w:val="12"/>
  </w:num>
  <w:num w:numId="29">
    <w:abstractNumId w:val="5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GImNzAwsDQ3NLYyUdpeDU4uLM/DyQAsNaAGxM0QMsAAAA"/>
    <w:docVar w:name="dgnword-docGUID" w:val="{0B022CE8-88BA-4A4D-86F6-AB1EE02AE423}"/>
    <w:docVar w:name="dgnword-eventsink" w:val="87662464"/>
  </w:docVars>
  <w:rsids>
    <w:rsidRoot w:val="00FA0C1B"/>
    <w:rsid w:val="00005451"/>
    <w:rsid w:val="000113B4"/>
    <w:rsid w:val="000119C8"/>
    <w:rsid w:val="00032512"/>
    <w:rsid w:val="00032C48"/>
    <w:rsid w:val="00044C40"/>
    <w:rsid w:val="00051C84"/>
    <w:rsid w:val="00060993"/>
    <w:rsid w:val="00062B4E"/>
    <w:rsid w:val="00063B62"/>
    <w:rsid w:val="000652D7"/>
    <w:rsid w:val="00073F5A"/>
    <w:rsid w:val="00077B44"/>
    <w:rsid w:val="00083797"/>
    <w:rsid w:val="00084311"/>
    <w:rsid w:val="000A01F5"/>
    <w:rsid w:val="000C32E6"/>
    <w:rsid w:val="000C3C8F"/>
    <w:rsid w:val="000D2C4B"/>
    <w:rsid w:val="000E0C61"/>
    <w:rsid w:val="001174F8"/>
    <w:rsid w:val="001325B1"/>
    <w:rsid w:val="00145683"/>
    <w:rsid w:val="0014669D"/>
    <w:rsid w:val="0015790E"/>
    <w:rsid w:val="00170CAA"/>
    <w:rsid w:val="001900AB"/>
    <w:rsid w:val="001902C5"/>
    <w:rsid w:val="001A501A"/>
    <w:rsid w:val="001D153B"/>
    <w:rsid w:val="001E1593"/>
    <w:rsid w:val="002217DF"/>
    <w:rsid w:val="00231456"/>
    <w:rsid w:val="002316E0"/>
    <w:rsid w:val="002364A8"/>
    <w:rsid w:val="0024266D"/>
    <w:rsid w:val="0024628D"/>
    <w:rsid w:val="00253D82"/>
    <w:rsid w:val="002552EF"/>
    <w:rsid w:val="00267E20"/>
    <w:rsid w:val="002876F0"/>
    <w:rsid w:val="002C1D57"/>
    <w:rsid w:val="002C4E73"/>
    <w:rsid w:val="00330A5A"/>
    <w:rsid w:val="00353FE7"/>
    <w:rsid w:val="00366E7B"/>
    <w:rsid w:val="0037178D"/>
    <w:rsid w:val="00372002"/>
    <w:rsid w:val="00376B2F"/>
    <w:rsid w:val="0038474C"/>
    <w:rsid w:val="003901E7"/>
    <w:rsid w:val="0039731C"/>
    <w:rsid w:val="003A1959"/>
    <w:rsid w:val="003A44B2"/>
    <w:rsid w:val="003D27ED"/>
    <w:rsid w:val="003F0C42"/>
    <w:rsid w:val="00425526"/>
    <w:rsid w:val="00441006"/>
    <w:rsid w:val="004470E6"/>
    <w:rsid w:val="004565A6"/>
    <w:rsid w:val="00462FA1"/>
    <w:rsid w:val="00477156"/>
    <w:rsid w:val="00477E39"/>
    <w:rsid w:val="00495906"/>
    <w:rsid w:val="004A796B"/>
    <w:rsid w:val="004B45AE"/>
    <w:rsid w:val="004B6102"/>
    <w:rsid w:val="004D30FB"/>
    <w:rsid w:val="004D3C5B"/>
    <w:rsid w:val="004E7FA2"/>
    <w:rsid w:val="00500771"/>
    <w:rsid w:val="005121A7"/>
    <w:rsid w:val="00512700"/>
    <w:rsid w:val="00516814"/>
    <w:rsid w:val="00522E1B"/>
    <w:rsid w:val="00537EBD"/>
    <w:rsid w:val="0054324D"/>
    <w:rsid w:val="00576E5A"/>
    <w:rsid w:val="005A794B"/>
    <w:rsid w:val="005C081F"/>
    <w:rsid w:val="005C5DEE"/>
    <w:rsid w:val="005C63F2"/>
    <w:rsid w:val="005E04EB"/>
    <w:rsid w:val="005F6ABC"/>
    <w:rsid w:val="006218B4"/>
    <w:rsid w:val="0066099B"/>
    <w:rsid w:val="006813A4"/>
    <w:rsid w:val="00691BC1"/>
    <w:rsid w:val="006B36D3"/>
    <w:rsid w:val="006F07D9"/>
    <w:rsid w:val="0070238E"/>
    <w:rsid w:val="00725EA6"/>
    <w:rsid w:val="00756C78"/>
    <w:rsid w:val="007570D8"/>
    <w:rsid w:val="00765BA0"/>
    <w:rsid w:val="00777B30"/>
    <w:rsid w:val="007A1D70"/>
    <w:rsid w:val="007A355D"/>
    <w:rsid w:val="007B1B07"/>
    <w:rsid w:val="007C273B"/>
    <w:rsid w:val="007D7475"/>
    <w:rsid w:val="007E0F1B"/>
    <w:rsid w:val="007F1713"/>
    <w:rsid w:val="007F483D"/>
    <w:rsid w:val="00821359"/>
    <w:rsid w:val="00822559"/>
    <w:rsid w:val="008365BC"/>
    <w:rsid w:val="00845B45"/>
    <w:rsid w:val="008737BB"/>
    <w:rsid w:val="00883E3C"/>
    <w:rsid w:val="00890024"/>
    <w:rsid w:val="008C2FB7"/>
    <w:rsid w:val="008D6F14"/>
    <w:rsid w:val="008E0C10"/>
    <w:rsid w:val="00900A3D"/>
    <w:rsid w:val="009019A7"/>
    <w:rsid w:val="009134B7"/>
    <w:rsid w:val="00921C4A"/>
    <w:rsid w:val="00946F38"/>
    <w:rsid w:val="009510F7"/>
    <w:rsid w:val="00952989"/>
    <w:rsid w:val="00954613"/>
    <w:rsid w:val="0096432F"/>
    <w:rsid w:val="00970494"/>
    <w:rsid w:val="00976017"/>
    <w:rsid w:val="00990879"/>
    <w:rsid w:val="00990AF3"/>
    <w:rsid w:val="00996E07"/>
    <w:rsid w:val="009A4D2B"/>
    <w:rsid w:val="009C11B0"/>
    <w:rsid w:val="009C1EB9"/>
    <w:rsid w:val="009E450D"/>
    <w:rsid w:val="00A05175"/>
    <w:rsid w:val="00A174ED"/>
    <w:rsid w:val="00A27162"/>
    <w:rsid w:val="00A46ACC"/>
    <w:rsid w:val="00A519EE"/>
    <w:rsid w:val="00A52E5F"/>
    <w:rsid w:val="00AA3B43"/>
    <w:rsid w:val="00AB71C8"/>
    <w:rsid w:val="00AC27EA"/>
    <w:rsid w:val="00AC7A6D"/>
    <w:rsid w:val="00B31B3F"/>
    <w:rsid w:val="00B47BF0"/>
    <w:rsid w:val="00B656A7"/>
    <w:rsid w:val="00B76984"/>
    <w:rsid w:val="00BB4EFB"/>
    <w:rsid w:val="00BC3815"/>
    <w:rsid w:val="00BC7570"/>
    <w:rsid w:val="00BD032D"/>
    <w:rsid w:val="00BD75A0"/>
    <w:rsid w:val="00BF45C2"/>
    <w:rsid w:val="00C10E0C"/>
    <w:rsid w:val="00C22D64"/>
    <w:rsid w:val="00C25D53"/>
    <w:rsid w:val="00C319ED"/>
    <w:rsid w:val="00C33D65"/>
    <w:rsid w:val="00C447F0"/>
    <w:rsid w:val="00C649CE"/>
    <w:rsid w:val="00C66CD9"/>
    <w:rsid w:val="00C67802"/>
    <w:rsid w:val="00C77170"/>
    <w:rsid w:val="00C86C1A"/>
    <w:rsid w:val="00C971BA"/>
    <w:rsid w:val="00CB01B5"/>
    <w:rsid w:val="00CD18AA"/>
    <w:rsid w:val="00CD53A8"/>
    <w:rsid w:val="00CE45EC"/>
    <w:rsid w:val="00CF22FE"/>
    <w:rsid w:val="00D12BA1"/>
    <w:rsid w:val="00D133A8"/>
    <w:rsid w:val="00D425B0"/>
    <w:rsid w:val="00D556B6"/>
    <w:rsid w:val="00D564D2"/>
    <w:rsid w:val="00D71A76"/>
    <w:rsid w:val="00D74ED7"/>
    <w:rsid w:val="00D75402"/>
    <w:rsid w:val="00D7696D"/>
    <w:rsid w:val="00D8570F"/>
    <w:rsid w:val="00DA028B"/>
    <w:rsid w:val="00DC2D3A"/>
    <w:rsid w:val="00DD1127"/>
    <w:rsid w:val="00DD11B4"/>
    <w:rsid w:val="00DD66FB"/>
    <w:rsid w:val="00DD691E"/>
    <w:rsid w:val="00DE339C"/>
    <w:rsid w:val="00E00D00"/>
    <w:rsid w:val="00E061C3"/>
    <w:rsid w:val="00E21F36"/>
    <w:rsid w:val="00E24E16"/>
    <w:rsid w:val="00E26207"/>
    <w:rsid w:val="00E606FA"/>
    <w:rsid w:val="00E65D80"/>
    <w:rsid w:val="00E81589"/>
    <w:rsid w:val="00E95A0B"/>
    <w:rsid w:val="00ED2329"/>
    <w:rsid w:val="00ED6042"/>
    <w:rsid w:val="00EE28D9"/>
    <w:rsid w:val="00F03141"/>
    <w:rsid w:val="00F10748"/>
    <w:rsid w:val="00F1692E"/>
    <w:rsid w:val="00F1767A"/>
    <w:rsid w:val="00F23729"/>
    <w:rsid w:val="00F23F05"/>
    <w:rsid w:val="00F269F1"/>
    <w:rsid w:val="00F53719"/>
    <w:rsid w:val="00F60F8B"/>
    <w:rsid w:val="00F81FCC"/>
    <w:rsid w:val="00F82166"/>
    <w:rsid w:val="00F91B79"/>
    <w:rsid w:val="00F9328E"/>
    <w:rsid w:val="00FA0C1B"/>
    <w:rsid w:val="00FA0C7B"/>
    <w:rsid w:val="00FB7C17"/>
    <w:rsid w:val="00FE3931"/>
    <w:rsid w:val="00FE64EB"/>
    <w:rsid w:val="00FF46D9"/>
    <w:rsid w:val="00FF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105D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64EB"/>
    <w:rPr>
      <w:color w:val="000000"/>
      <w:u w:val="single"/>
    </w:rPr>
  </w:style>
  <w:style w:type="paragraph" w:styleId="Footer">
    <w:name w:val="footer"/>
    <w:basedOn w:val="Normal"/>
    <w:rsid w:val="00ED232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D2329"/>
  </w:style>
  <w:style w:type="character" w:customStyle="1" w:styleId="headerclass1">
    <w:name w:val="headerclass1"/>
    <w:rsid w:val="00F82166"/>
    <w:rPr>
      <w:rFonts w:ascii="Arial" w:hAnsi="Arial" w:cs="Arial" w:hint="default"/>
      <w:sz w:val="24"/>
      <w:szCs w:val="24"/>
    </w:rPr>
  </w:style>
  <w:style w:type="character" w:customStyle="1" w:styleId="officenameclass1">
    <w:name w:val="officenameclass1"/>
    <w:rsid w:val="00F82166"/>
    <w:rPr>
      <w:rFonts w:ascii="Arial" w:hAnsi="Arial" w:cs="Arial" w:hint="default"/>
      <w:sz w:val="22"/>
      <w:szCs w:val="22"/>
    </w:rPr>
  </w:style>
  <w:style w:type="paragraph" w:customStyle="1" w:styleId="copy">
    <w:name w:val="copy"/>
    <w:basedOn w:val="Normal"/>
    <w:rsid w:val="00F82166"/>
    <w:pPr>
      <w:spacing w:before="100" w:beforeAutospacing="1" w:after="100" w:afterAutospacing="1"/>
      <w:ind w:left="150" w:right="150"/>
    </w:pPr>
    <w:rPr>
      <w:rFonts w:ascii="Arial" w:hAnsi="Arial" w:cs="Arial"/>
      <w:color w:val="000000"/>
      <w:sz w:val="18"/>
      <w:szCs w:val="18"/>
    </w:rPr>
  </w:style>
  <w:style w:type="paragraph" w:styleId="Header">
    <w:name w:val="header"/>
    <w:basedOn w:val="Normal"/>
    <w:rsid w:val="00AC27EA"/>
    <w:pPr>
      <w:tabs>
        <w:tab w:val="center" w:pos="4320"/>
        <w:tab w:val="right" w:pos="8640"/>
      </w:tabs>
    </w:pPr>
  </w:style>
  <w:style w:type="character" w:customStyle="1" w:styleId="locality">
    <w:name w:val="locality"/>
    <w:basedOn w:val="DefaultParagraphFont"/>
    <w:rsid w:val="00E606FA"/>
  </w:style>
  <w:style w:type="character" w:customStyle="1" w:styleId="region">
    <w:name w:val="region"/>
    <w:basedOn w:val="DefaultParagraphFont"/>
    <w:rsid w:val="00E606FA"/>
  </w:style>
  <w:style w:type="character" w:customStyle="1" w:styleId="postal-code">
    <w:name w:val="postal-code"/>
    <w:basedOn w:val="DefaultParagraphFont"/>
    <w:rsid w:val="00E606FA"/>
  </w:style>
  <w:style w:type="character" w:customStyle="1" w:styleId="bpmainphone1">
    <w:name w:val="bpmainphone1"/>
    <w:rsid w:val="00E606FA"/>
    <w:rPr>
      <w:b/>
      <w:bCs/>
      <w:sz w:val="21"/>
      <w:szCs w:val="21"/>
    </w:rPr>
  </w:style>
  <w:style w:type="paragraph" w:styleId="ListParagraph">
    <w:name w:val="List Paragraph"/>
    <w:basedOn w:val="Normal"/>
    <w:uiPriority w:val="34"/>
    <w:qFormat/>
    <w:rsid w:val="005C63F2"/>
    <w:pPr>
      <w:ind w:left="720"/>
    </w:pPr>
  </w:style>
  <w:style w:type="paragraph" w:styleId="BalloonText">
    <w:name w:val="Balloon Text"/>
    <w:basedOn w:val="Normal"/>
    <w:link w:val="BalloonTextChar"/>
    <w:rsid w:val="00C971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71B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447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98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26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0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19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18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9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069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7949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6485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1297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3890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7687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747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9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40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108674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217297">
                          <w:marLeft w:val="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14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346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16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644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hn@JohnPierceEsq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9</Words>
  <Characters>2335</Characters>
  <Application>Microsoft Office Word</Application>
  <DocSecurity>0</DocSecurity>
  <PresentationFormat/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0-10-13T01:29:00Z</dcterms:created>
  <dcterms:modified xsi:type="dcterms:W3CDTF">2021-10-24T20:24:00Z</dcterms:modified>
</cp:coreProperties>
</file>